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FC967" w14:textId="77777777" w:rsidR="00080FD1" w:rsidRDefault="00F11B64" w:rsidP="004E36A8">
      <w:pPr>
        <w:pStyle w:val="Title"/>
        <w:ind w:left="-360" w:right="-360"/>
      </w:pPr>
      <w:r>
        <w:t>Exercício 1</w:t>
      </w:r>
    </w:p>
    <w:p w14:paraId="1F9E7BAA" w14:textId="77777777" w:rsidR="00080FD1" w:rsidRDefault="00F11B64" w:rsidP="004E36A8">
      <w:pPr>
        <w:pStyle w:val="Author"/>
        <w:ind w:left="-360" w:right="-360"/>
      </w:pPr>
      <w:r>
        <w:t>Joao Andre Roque Costa</w:t>
      </w:r>
    </w:p>
    <w:p w14:paraId="1DFAFD5B" w14:textId="77777777" w:rsidR="00080FD1" w:rsidRDefault="00F11B64" w:rsidP="004E36A8">
      <w:pPr>
        <w:pStyle w:val="Date"/>
        <w:ind w:left="-360" w:right="-360"/>
      </w:pPr>
      <w:r>
        <w:t>11/06/2022</w:t>
      </w:r>
    </w:p>
    <w:p w14:paraId="40D6424F" w14:textId="73E85962" w:rsidR="00080FD1" w:rsidRDefault="00F11B64" w:rsidP="004E36A8">
      <w:pPr>
        <w:pStyle w:val="SourceCode"/>
        <w:ind w:left="-360" w:right="-360"/>
      </w:pP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João Roque Costa/Downloads/</w:t>
      </w:r>
      <w:proofErr w:type="spellStart"/>
      <w:r>
        <w:rPr>
          <w:rStyle w:val="StringTok"/>
        </w:rPr>
        <w:t>ResiduosPerCapita</w:t>
      </w:r>
      <w:proofErr w:type="spellEnd"/>
      <w:r>
        <w:rPr>
          <w:rStyle w:val="StringTok"/>
        </w:rPr>
        <w:t xml:space="preserve"> (1).</w:t>
      </w:r>
      <w:proofErr w:type="spellStart"/>
      <w:r>
        <w:rPr>
          <w:rStyle w:val="StringTok"/>
        </w:rPr>
        <w:t>xls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íses"</w:t>
      </w:r>
      <w:r>
        <w:rPr>
          <w:rStyle w:val="NormalTok"/>
        </w:rPr>
        <w:t>,</w:t>
      </w:r>
      <w:r>
        <w:rPr>
          <w:rStyle w:val="StringTok"/>
        </w:rPr>
        <w:t>"quatro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oi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ell_col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, ]</w:t>
      </w:r>
      <w:r>
        <w:br/>
      </w: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SpecialCharTok"/>
        </w:rPr>
        <w:t>:</w:t>
      </w:r>
      <w:r>
        <w:rPr>
          <w:rStyle w:val="DecValTok"/>
        </w:rPr>
        <w:t>56</w:t>
      </w:r>
      <w:r>
        <w:rPr>
          <w:rStyle w:val="NormalTok"/>
        </w:rPr>
        <w:t>), ]</w:t>
      </w:r>
      <w:r>
        <w:br/>
      </w:r>
      <w:r>
        <w:br/>
      </w:r>
      <w:proofErr w:type="spellStart"/>
      <w:r>
        <w:rPr>
          <w:rStyle w:val="NormalTok"/>
        </w:rPr>
        <w:t>selec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</w:t>
      </w:r>
      <w:proofErr w:type="spellEnd"/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quatr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quatr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desoi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desoito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a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no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eac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Paí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País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o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ion</w:t>
      </w:r>
      <w:r>
        <w:rPr>
          <w:rStyle w:val="SpecialCharTok"/>
        </w:rPr>
        <w:t>$</w:t>
      </w:r>
      <w:r>
        <w:rPr>
          <w:rStyle w:val="NormalTok"/>
        </w:rPr>
        <w:t>desoito,selection</w:t>
      </w:r>
      <w:r>
        <w:rPr>
          <w:rStyle w:val="SpecialCharTok"/>
        </w:rPr>
        <w:t>$</w:t>
      </w:r>
      <w:r>
        <w:rPr>
          <w:rStyle w:val="NormalTok"/>
        </w:rPr>
        <w:t>quatr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íses, </w:t>
      </w:r>
      <w:r>
        <w:rPr>
          <w:rStyle w:val="AttributeTok"/>
        </w:rPr>
        <w:t>y =</w:t>
      </w:r>
      <w:r>
        <w:rPr>
          <w:rStyle w:val="NormalTok"/>
        </w:rPr>
        <w:t xml:space="preserve"> Valores, 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Anos,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Valor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od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6BA97A7" w14:textId="77777777" w:rsidR="00080FD1" w:rsidRDefault="00F11B64" w:rsidP="004E36A8">
      <w:pPr>
        <w:pStyle w:val="FirstParagraph"/>
        <w:ind w:left="-360" w:right="-360"/>
      </w:pPr>
      <w:r>
        <w:rPr>
          <w:noProof/>
        </w:rPr>
        <w:drawing>
          <wp:inline distT="0" distB="0" distL="0" distR="0" wp14:anchorId="45B32D04" wp14:editId="05D2C20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8E264" w14:textId="77777777" w:rsidR="00080FD1" w:rsidRDefault="00F11B64" w:rsidP="004E36A8">
      <w:pPr>
        <w:pStyle w:val="Heading1"/>
        <w:ind w:left="-360" w:right="-360"/>
      </w:pPr>
      <w:bookmarkStart w:id="0" w:name="comentario"/>
      <w:r>
        <w:t>COMENTARIO</w:t>
      </w:r>
    </w:p>
    <w:p w14:paraId="3FF218EE" w14:textId="63C9CA5C" w:rsidR="00080FD1" w:rsidRDefault="00F11B64" w:rsidP="004E36A8">
      <w:pPr>
        <w:pStyle w:val="FirstParagraph"/>
        <w:ind w:left="-360" w:right="-360"/>
      </w:pPr>
      <w:r>
        <w:t>Observamos que apesa</w:t>
      </w:r>
      <w:r w:rsidR="004E36A8">
        <w:t>r</w:t>
      </w:r>
      <w:r>
        <w:t xml:space="preserve"> dos elevados valores, a Grécia apresentou uma grande</w:t>
      </w:r>
      <w:r>
        <w:t xml:space="preserve"> evolução nestes 14 anos</w:t>
      </w:r>
      <w:r w:rsidR="004E36A8">
        <w:t>,</w:t>
      </w:r>
      <w:r>
        <w:t xml:space="preserve"> </w:t>
      </w:r>
      <w:r w:rsidR="004E36A8">
        <w:t>enquanto que, a</w:t>
      </w:r>
      <w:r>
        <w:t xml:space="preserve"> </w:t>
      </w:r>
      <w:r w:rsidR="004E36A8">
        <w:t>Croácia</w:t>
      </w:r>
      <w:r>
        <w:t xml:space="preserve"> aumentou a quantidade de </w:t>
      </w:r>
      <w:r w:rsidR="004E36A8">
        <w:t>resíduos</w:t>
      </w:r>
      <w:r>
        <w:t xml:space="preserve">, e a </w:t>
      </w:r>
      <w:r w:rsidR="004E36A8">
        <w:t>Estónia</w:t>
      </w:r>
      <w:r>
        <w:t xml:space="preserve"> com uma boa melhora nas suas </w:t>
      </w:r>
      <w:r w:rsidR="004E36A8">
        <w:t>estatísticas.</w:t>
      </w:r>
      <w:bookmarkEnd w:id="0"/>
    </w:p>
    <w:sectPr w:rsidR="00080FD1" w:rsidSect="00E47458">
      <w:pgSz w:w="12240" w:h="15840"/>
      <w:pgMar w:top="180" w:right="1440" w:bottom="9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3E008" w14:textId="77777777" w:rsidR="00F11B64" w:rsidRDefault="00F11B64">
      <w:pPr>
        <w:spacing w:after="0"/>
      </w:pPr>
      <w:r>
        <w:separator/>
      </w:r>
    </w:p>
  </w:endnote>
  <w:endnote w:type="continuationSeparator" w:id="0">
    <w:p w14:paraId="7BFC00F9" w14:textId="77777777" w:rsidR="00F11B64" w:rsidRDefault="00F11B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4E808" w14:textId="77777777" w:rsidR="00F11B64" w:rsidRDefault="00F11B64">
      <w:r>
        <w:separator/>
      </w:r>
    </w:p>
  </w:footnote>
  <w:footnote w:type="continuationSeparator" w:id="0">
    <w:p w14:paraId="10572DE9" w14:textId="77777777" w:rsidR="00F11B64" w:rsidRDefault="00F11B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18BA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9485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FD1"/>
    <w:rsid w:val="00080FD1"/>
    <w:rsid w:val="00093123"/>
    <w:rsid w:val="004E36A8"/>
    <w:rsid w:val="00E47458"/>
    <w:rsid w:val="00F1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E8FC6"/>
  <w15:docId w15:val="{5A7D779E-FEFD-4C40-B5F0-36E5FECD2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ício 1</vt:lpstr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1</dc:title>
  <dc:creator>Joao Andre Roque Costa</dc:creator>
  <cp:keywords/>
  <cp:lastModifiedBy>João André Roque Costa</cp:lastModifiedBy>
  <cp:revision>2</cp:revision>
  <dcterms:created xsi:type="dcterms:W3CDTF">2022-06-11T14:26:00Z</dcterms:created>
  <dcterms:modified xsi:type="dcterms:W3CDTF">2022-06-1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2</vt:lpwstr>
  </property>
  <property fmtid="{D5CDD505-2E9C-101B-9397-08002B2CF9AE}" pid="3" name="output">
    <vt:lpwstr/>
  </property>
</Properties>
</file>